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80" w:rightFromText="180" w:vertAnchor="text" w:tblpY="1"/>
        <w:tblOverlap w:val="never"/>
        <w:tblW w:w="13585" w:type="dxa"/>
        <w:tblLook w:val="04A0" w:firstRow="1" w:lastRow="0" w:firstColumn="1" w:lastColumn="0" w:noHBand="0" w:noVBand="1"/>
      </w:tblPr>
      <w:tblGrid>
        <w:gridCol w:w="1575"/>
        <w:gridCol w:w="2985"/>
        <w:gridCol w:w="1662"/>
        <w:gridCol w:w="3695"/>
        <w:gridCol w:w="3668"/>
      </w:tblGrid>
      <w:tr w:rsidRPr="007107E1" w:rsidR="005E3EDC" w:rsidTr="60F52F81" w14:paraId="79B326B5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F41E4" w:rsidP="005E3EDC" w:rsidRDefault="009F41E4" w14:paraId="20454971" w14:textId="15570BD5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pl-PL"/>
              </w:rPr>
            </w:pPr>
            <w:r w:rsidRPr="007107E1">
              <w:rPr>
                <w:rFonts w:cstheme="minorHAnsi"/>
                <w:b/>
                <w:bCs/>
                <w:sz w:val="20"/>
                <w:szCs w:val="20"/>
                <w:lang w:val="pl-PL"/>
              </w:rPr>
              <w:t>Poniedziałek</w:t>
            </w:r>
            <w:r w:rsidRPr="007107E1" w:rsidR="00452DE4">
              <w:rPr>
                <w:rFonts w:cstheme="minorHAnsi"/>
                <w:b/>
                <w:bCs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F41E4" w:rsidP="38114CE4" w:rsidRDefault="009F41E4" w14:paraId="1C4842A8" w14:textId="59D3A553">
            <w:pPr>
              <w:pStyle w:val="Normalny"/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9F41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Wtorek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08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.00 - 11.00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(gr 1)</w:t>
            </w:r>
          </w:p>
          <w:p w:rsidRPr="007107E1" w:rsidR="009F41E4" w:rsidP="38114CE4" w:rsidRDefault="009F41E4" w14:paraId="1D1F3684" w14:textId="089D471D">
            <w:pPr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11.15 - 14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.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15 (gr 4)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F41E4" w:rsidP="005E3EDC" w:rsidRDefault="009F41E4" w14:paraId="517B1DD9" w14:textId="4A4785D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pl-PL"/>
              </w:rPr>
            </w:pPr>
            <w:r w:rsidRPr="007107E1">
              <w:rPr>
                <w:rFonts w:cstheme="minorHAnsi"/>
                <w:b/>
                <w:bCs/>
                <w:sz w:val="20"/>
                <w:szCs w:val="20"/>
                <w:lang w:val="pl-PL"/>
              </w:rPr>
              <w:t>Środa</w:t>
            </w: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F41E4" w:rsidP="38114CE4" w:rsidRDefault="009F41E4" w14:paraId="359BA2A8" w14:textId="14D936EA">
            <w:pPr>
              <w:pStyle w:val="Normalny"/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9F41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Czwartek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08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.00 - 11.00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(gr 6)</w:t>
            </w:r>
          </w:p>
          <w:p w:rsidRPr="007107E1" w:rsidR="009F41E4" w:rsidP="38114CE4" w:rsidRDefault="009F41E4" w14:paraId="7B34FB00" w14:textId="793D5365">
            <w:pPr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11.15 - 14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.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15 (gr 3)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F41E4" w:rsidP="38114CE4" w:rsidRDefault="009F41E4" w14:paraId="7257F7A0" w14:textId="7D62AF7F">
            <w:pPr>
              <w:pStyle w:val="Normalny"/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9F41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Piątek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08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 xml:space="preserve">.00 - 11.00 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(gr 5)</w:t>
            </w:r>
          </w:p>
          <w:p w:rsidRPr="007107E1" w:rsidR="009F41E4" w:rsidP="38114CE4" w:rsidRDefault="009F41E4" w14:paraId="3A8E21CA" w14:textId="24813188">
            <w:pPr>
              <w:jc w:val="center"/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</w:pP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11.30 - 14</w:t>
            </w:r>
            <w:r w:rsidRPr="38114CE4" w:rsidR="00452DE4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.</w:t>
            </w:r>
            <w:r w:rsidRPr="38114CE4" w:rsidR="00894831">
              <w:rPr>
                <w:rFonts w:cs="Calibri" w:cstheme="minorAscii"/>
                <w:b w:val="1"/>
                <w:bCs w:val="1"/>
                <w:sz w:val="20"/>
                <w:szCs w:val="20"/>
                <w:lang w:val="pl-PL"/>
              </w:rPr>
              <w:t>30 (gr 2)</w:t>
            </w:r>
          </w:p>
        </w:tc>
      </w:tr>
      <w:tr w:rsidRPr="007107E1" w:rsidR="005E3EDC" w:rsidTr="60F52F81" w14:paraId="0776DE2D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F41E4" w:rsidP="005E3EDC" w:rsidRDefault="009F41E4" w14:paraId="68E0F645" w14:textId="2C0D0FFD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F41E4" w:rsidP="60F52F81" w:rsidRDefault="00894831" w14:paraId="1954B379" w14:textId="64A109AB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26.04 </w:t>
            </w: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Fotosynteza i jej produkty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F41E4" w:rsidP="60F52F81" w:rsidRDefault="009F41E4" w14:paraId="6175ECD7" w14:textId="71FE3CD7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F41E4" w:rsidP="60F52F81" w:rsidRDefault="00894831" w14:paraId="040BE3AD" w14:textId="244EDCF1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28.04 </w:t>
            </w: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Fotosynteza i jej produkty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F41E4" w:rsidP="60F52F81" w:rsidRDefault="00894831" w14:paraId="572A2915" w14:textId="3559D6DD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29.04</w:t>
            </w: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 xml:space="preserve"> Fotosynteza i jej produkty</w:t>
            </w:r>
          </w:p>
        </w:tc>
      </w:tr>
      <w:tr w:rsidRPr="007107E1" w:rsidR="00941220" w:rsidTr="60F52F81" w14:paraId="72E61B44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F41E4" w:rsidP="005E3EDC" w:rsidRDefault="009F41E4" w14:paraId="76362C20" w14:textId="0C2B34BB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F41E4" w:rsidP="60F52F81" w:rsidRDefault="00894831" w14:paraId="1747C848" w14:textId="29FE329A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894831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3.05 Dzień wolny - święto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F41E4" w:rsidP="60F52F81" w:rsidRDefault="009F41E4" w14:paraId="37DB20FD" w14:textId="4170E656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F41E4" w:rsidP="60F52F81" w:rsidRDefault="00161C28" w14:paraId="6C8D518A" w14:textId="7443E0B2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5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azotowa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F41E4" w:rsidP="60F52F81" w:rsidRDefault="00161C28" w14:paraId="047E0DDA" w14:textId="32C8C2A3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6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azotowa</w:t>
            </w:r>
          </w:p>
        </w:tc>
      </w:tr>
      <w:tr w:rsidRPr="007107E1" w:rsidR="005E3EDC" w:rsidTr="60F52F81" w14:paraId="74414C69" w14:textId="77777777">
        <w:trPr>
          <w:trHeight w:val="872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F41E4" w:rsidP="005E3EDC" w:rsidRDefault="009F41E4" w14:paraId="00B0ECF4" w14:textId="709298E9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F41E4" w:rsidP="60F52F81" w:rsidRDefault="00161C28" w14:paraId="1E7EF9D3" w14:textId="17BB948E">
            <w:pPr>
              <w:pStyle w:val="Normalny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10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mineralna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F41E4" w:rsidP="60F52F81" w:rsidRDefault="009F41E4" w14:paraId="0842DB70" w14:textId="2341502E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F41E4" w:rsidP="60F52F81" w:rsidRDefault="00161C28" w14:paraId="07E9171E" w14:textId="5759EB1B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12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mineralna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F41E4" w:rsidP="60F52F81" w:rsidRDefault="00161C28" w14:paraId="1428974E" w14:textId="66D1A0DA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13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mineralna</w:t>
            </w:r>
          </w:p>
        </w:tc>
      </w:tr>
      <w:tr w:rsidRPr="007107E1" w:rsidR="00941220" w:rsidTr="60F52F81" w14:paraId="31D1D247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F41E4" w:rsidP="005E3EDC" w:rsidRDefault="009F41E4" w14:paraId="081D3BC4" w14:textId="43011E93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F41E4" w:rsidP="60F52F81" w:rsidRDefault="00161C28" w14:paraId="648A8161" w14:textId="675E194A">
            <w:pPr>
              <w:pStyle w:val="Normalny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17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wodna rośliny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F41E4" w:rsidP="60F52F81" w:rsidRDefault="009F41E4" w14:paraId="30924267" w14:textId="1BADAD82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F41E4" w:rsidP="60F52F81" w:rsidRDefault="00161C28" w14:paraId="760A2CED" w14:textId="2B3A0EBA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19.05</w:t>
            </w:r>
            <w:r w:rsidRPr="60F52F81" w:rsidR="006B144D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 xml:space="preserve"> wodna rośliny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F41E4" w:rsidP="60F52F81" w:rsidRDefault="00161C28" w14:paraId="7F6A732F" w14:textId="6F5FA017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20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wodna rośliny</w:t>
            </w:r>
          </w:p>
        </w:tc>
      </w:tr>
      <w:tr w:rsidRPr="007107E1" w:rsidR="00941220" w:rsidTr="60F52F81" w14:paraId="27D523CC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7A67FA" w:rsidP="005E3EDC" w:rsidRDefault="007A67FA" w14:paraId="21511BE9" w14:textId="1CFED807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7A67FA" w:rsidP="60F52F81" w:rsidRDefault="00161C28" w14:paraId="3FA87AAF" w14:textId="184060F4">
            <w:pPr>
              <w:pStyle w:val="Normalny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24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Materiały zapasowe nasion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7A67FA" w:rsidP="60F52F81" w:rsidRDefault="007A67FA" w14:paraId="3D775887" w14:textId="70E621ED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7A67FA" w:rsidP="60F52F81" w:rsidRDefault="00161C28" w14:paraId="268BFB6D" w14:textId="6C4F7B1D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26.05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Materiały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 xml:space="preserve"> zapasowe nasion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7A67FA" w:rsidP="60F52F81" w:rsidRDefault="00161C28" w14:paraId="633949E8" w14:textId="48F77051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27.05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 xml:space="preserve"> Materiały zapasowe nasion</w:t>
            </w:r>
          </w:p>
        </w:tc>
      </w:tr>
      <w:tr w:rsidRPr="007107E1" w:rsidR="00941220" w:rsidTr="60F52F81" w14:paraId="1F738417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E66F5" w:rsidP="005E3EDC" w:rsidRDefault="009E66F5" w14:paraId="597CBF8A" w14:textId="77B24A39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E66F5" w:rsidP="60F52F81" w:rsidRDefault="00161C28" w14:paraId="21CCF17E" w14:textId="5EA33F17">
            <w:pPr>
              <w:pStyle w:val="Normalny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31.05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Żywotność, pęcznienie i oddychanie roślin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E66F5" w:rsidP="60F52F81" w:rsidRDefault="009E66F5" w14:paraId="4E5938E1" w14:textId="47B068CC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E66F5" w:rsidP="60F52F81" w:rsidRDefault="00161C28" w14:paraId="4FE7DBDD" w14:textId="2794E492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2.06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Żywotność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, pęcznienie i oddychanie roślin</w:t>
            </w:r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E66F5" w:rsidP="60F52F81" w:rsidRDefault="00161C28" w14:paraId="0CEA9C1C" w14:textId="68758743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161C2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3.06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Żywotność, pęcznienie i oddychanie roślin</w:t>
            </w:r>
          </w:p>
        </w:tc>
      </w:tr>
      <w:tr w:rsidRPr="007107E1" w:rsidR="00941220" w:rsidTr="60F52F81" w14:paraId="12054581" w14:textId="77777777">
        <w:trPr>
          <w:trHeight w:val="473"/>
        </w:trPr>
        <w:tc>
          <w:tcPr>
            <w:tcW w:w="1575" w:type="dxa"/>
            <w:shd w:val="clear" w:color="auto" w:fill="auto"/>
            <w:tcMar/>
            <w:vAlign w:val="center"/>
          </w:tcPr>
          <w:p w:rsidRPr="007107E1" w:rsidR="009E66F5" w:rsidP="005E3EDC" w:rsidRDefault="009E66F5" w14:paraId="2D9F1663" w14:textId="0DD66A11">
            <w:pPr>
              <w:jc w:val="center"/>
              <w:rPr>
                <w:rFonts w:cstheme="minorHAnsi"/>
                <w:sz w:val="20"/>
                <w:szCs w:val="20"/>
                <w:lang w:val="pl-PL"/>
              </w:rPr>
            </w:pPr>
          </w:p>
        </w:tc>
        <w:tc>
          <w:tcPr>
            <w:tcW w:w="2985" w:type="dxa"/>
            <w:shd w:val="clear" w:color="auto" w:fill="auto"/>
            <w:tcMar/>
            <w:vAlign w:val="center"/>
          </w:tcPr>
          <w:p w:rsidRPr="007107E1" w:rsidR="009E66F5" w:rsidP="60F52F81" w:rsidRDefault="00C95C80" w14:paraId="4B2A9800" w14:textId="418EBE6E">
            <w:pPr>
              <w:pStyle w:val="Normalny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C95C80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7.06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EE4D3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  <w:lang w:val="pl-PL"/>
              </w:rPr>
              <w:t>Gospodarka azotowa</w:t>
            </w:r>
          </w:p>
        </w:tc>
        <w:tc>
          <w:tcPr>
            <w:tcW w:w="1662" w:type="dxa"/>
            <w:shd w:val="clear" w:color="auto" w:fill="auto"/>
            <w:tcMar/>
            <w:vAlign w:val="center"/>
          </w:tcPr>
          <w:p w:rsidRPr="007107E1" w:rsidR="009E66F5" w:rsidP="60F52F81" w:rsidRDefault="009E66F5" w14:paraId="3C160F24" w14:textId="55B142EF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</w:pPr>
          </w:p>
        </w:tc>
        <w:tc>
          <w:tcPr>
            <w:tcW w:w="3695" w:type="dxa"/>
            <w:shd w:val="clear" w:color="auto" w:fill="auto"/>
            <w:tcMar/>
            <w:vAlign w:val="center"/>
          </w:tcPr>
          <w:p w:rsidRPr="007107E1" w:rsidR="009E66F5" w:rsidP="60F52F81" w:rsidRDefault="00C95C80" w14:paraId="354FBB6F" w14:textId="2454312C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</w:pPr>
            <w:r w:rsidRPr="60F52F81" w:rsidR="00C95C80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>09.06</w:t>
            </w:r>
            <w:r w:rsidRPr="60F52F81" w:rsidR="0057270C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pl-PL"/>
              </w:rPr>
              <w:t xml:space="preserve"> 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dzień</w:t>
            </w:r>
            <w:proofErr w:type="spellEnd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na</w:t>
            </w:r>
            <w:proofErr w:type="spellEnd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odpracowywanie</w:t>
            </w:r>
            <w:proofErr w:type="spellEnd"/>
          </w:p>
        </w:tc>
        <w:tc>
          <w:tcPr>
            <w:tcW w:w="3668" w:type="dxa"/>
            <w:shd w:val="clear" w:color="auto" w:fill="auto"/>
            <w:tcMar/>
            <w:vAlign w:val="center"/>
          </w:tcPr>
          <w:p w:rsidRPr="007107E1" w:rsidR="009E66F5" w:rsidP="60F52F81" w:rsidRDefault="00C95C80" w14:paraId="4ED6659E" w14:textId="0B1A2738">
            <w:pPr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</w:pPr>
            <w:r w:rsidRPr="60F52F81" w:rsidR="00C95C80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  <w:t>10.06</w:t>
            </w:r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dzień</w:t>
            </w:r>
            <w:proofErr w:type="spellEnd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na</w:t>
            </w:r>
            <w:proofErr w:type="spellEnd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proofErr w:type="spellStart"/>
            <w:r w:rsidRPr="60F52F81" w:rsidR="004159A8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sz w:val="20"/>
                <w:szCs w:val="20"/>
              </w:rPr>
              <w:t>odpracowywanie</w:t>
            </w:r>
            <w:proofErr w:type="spellEnd"/>
          </w:p>
        </w:tc>
      </w:tr>
    </w:tbl>
    <w:p w:rsidR="60F52F81" w:rsidRDefault="60F52F81" w14:paraId="7D55E22A" w14:textId="77E1DB74"/>
    <w:p w:rsidR="005E3EDC" w:rsidRDefault="005E3EDC" w14:paraId="010DD23A" w14:textId="0397CD92"/>
    <w:p w:rsidR="005E3EDC" w:rsidRDefault="005E3EDC" w14:paraId="55DF344E" w14:textId="6EE68045"/>
    <w:p w:rsidRPr="005E3EDC" w:rsidR="005E3EDC" w:rsidRDefault="005E3EDC" w14:paraId="1BD3B6D4" w14:textId="4B9CDF4B">
      <w:pPr>
        <w:rPr>
          <w:b/>
          <w:bCs/>
        </w:rPr>
      </w:pPr>
      <w:r>
        <w:t xml:space="preserve">    </w:t>
      </w:r>
    </w:p>
    <w:p w:rsidR="005E3EDC" w:rsidRDefault="005E3EDC" w14:paraId="787D91F2" w14:textId="77777777">
      <w:pPr>
        <w:rPr>
          <w:noProof/>
        </w:rPr>
      </w:pPr>
    </w:p>
    <w:p w:rsidRPr="005E3EDC" w:rsidR="007107E1" w:rsidP="007107E1" w:rsidRDefault="007107E1" w14:paraId="35C7E308" w14:textId="357A7150">
      <w:pPr>
        <w:rPr>
          <w:b/>
          <w:bCs/>
          <w:noProof/>
        </w:rPr>
      </w:pPr>
    </w:p>
    <w:p w:rsidRPr="005E3EDC" w:rsidR="00EF4A68" w:rsidP="00741145" w:rsidRDefault="005E3EDC" w14:paraId="05ACF869" w14:textId="5C2F271F">
      <w:pPr>
        <w:tabs>
          <w:tab w:val="center" w:pos="284"/>
        </w:tabs>
        <w:ind w:left="12758"/>
        <w:rPr>
          <w:b/>
          <w:bCs/>
        </w:rPr>
      </w:pPr>
      <w:r w:rsidRPr="005E3EDC">
        <w:rPr>
          <w:b/>
          <w:bCs/>
          <w:noProof/>
        </w:rPr>
        <w:br w:type="textWrapping" w:clear="all"/>
      </w:r>
    </w:p>
    <w:sectPr w:rsidRPr="005E3EDC" w:rsidR="00EF4A68" w:rsidSect="00521471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31C13" w:rsidP="001F7676" w:rsidRDefault="00D31C13" w14:paraId="11990C2E" w14:textId="77777777">
      <w:pPr>
        <w:spacing w:after="0" w:line="240" w:lineRule="auto"/>
      </w:pPr>
      <w:r>
        <w:separator/>
      </w:r>
    </w:p>
  </w:endnote>
  <w:endnote w:type="continuationSeparator" w:id="0">
    <w:p w:rsidR="00D31C13" w:rsidP="001F7676" w:rsidRDefault="00D31C13" w14:paraId="1DBFDBF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31C13" w:rsidP="001F7676" w:rsidRDefault="00D31C13" w14:paraId="4BCC04E7" w14:textId="77777777">
      <w:pPr>
        <w:spacing w:after="0" w:line="240" w:lineRule="auto"/>
      </w:pPr>
      <w:r>
        <w:separator/>
      </w:r>
    </w:p>
  </w:footnote>
  <w:footnote w:type="continuationSeparator" w:id="0">
    <w:p w:rsidR="00D31C13" w:rsidP="001F7676" w:rsidRDefault="00D31C13" w14:paraId="23C553B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F05AD" w:rsidR="001F7676" w:rsidP="006F05AD" w:rsidRDefault="007107E1" w14:paraId="51CE7CEE" w14:textId="6BDBC9F1">
    <w:pPr>
      <w:pStyle w:val="Nagwek"/>
      <w:jc w:val="center"/>
      <w:rPr>
        <w:b/>
        <w:bCs/>
        <w:sz w:val="28"/>
        <w:szCs w:val="28"/>
        <w:lang w:val="pl-PL"/>
      </w:rPr>
    </w:pPr>
    <w:r w:rsidRPr="007107E1">
      <w:rPr>
        <w:b/>
        <w:bCs/>
        <w:sz w:val="28"/>
        <w:szCs w:val="28"/>
        <w:lang w:val="pl-PL"/>
      </w:rPr>
      <w:t>P</w:t>
    </w:r>
    <w:r w:rsidR="00FA36E5">
      <w:rPr>
        <w:b/>
        <w:bCs/>
        <w:sz w:val="28"/>
        <w:szCs w:val="28"/>
        <w:lang w:val="pl-PL"/>
      </w:rPr>
      <w:t xml:space="preserve">lan </w:t>
    </w:r>
    <w:r w:rsidRPr="007107E1">
      <w:rPr>
        <w:b/>
        <w:bCs/>
        <w:sz w:val="28"/>
        <w:szCs w:val="28"/>
        <w:lang w:val="pl-PL"/>
      </w:rPr>
      <w:t>ćwiczeń z przedmiotu „Fizjologia roślin”</w:t>
    </w:r>
    <w:r w:rsidRPr="006F05AD" w:rsidR="001F7676">
      <w:rPr>
        <w:b/>
        <w:bCs/>
        <w:sz w:val="28"/>
        <w:szCs w:val="28"/>
        <w:lang w:val="pl-PL"/>
      </w:rPr>
      <w:t xml:space="preserve"> 202</w:t>
    </w:r>
    <w:r w:rsidRPr="006F05AD" w:rsidR="006F05AD">
      <w:rPr>
        <w:b/>
        <w:bCs/>
        <w:sz w:val="28"/>
        <w:szCs w:val="28"/>
        <w:lang w:val="pl-PL"/>
      </w:rPr>
      <w:t>1/2022</w:t>
    </w:r>
    <w:r w:rsidR="00894831">
      <w:rPr>
        <w:b/>
        <w:bCs/>
        <w:sz w:val="28"/>
        <w:szCs w:val="28"/>
        <w:lang w:val="pl-PL"/>
      </w:rPr>
      <w:t>, semestr letn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LA0NDMyMTMztTRS0lEKTi0uzszPAykwrgUAnWpDtiwAAAA="/>
  </w:docVars>
  <w:rsids>
    <w:rsidRoot w:val="009F41E4"/>
    <w:rsid w:val="000544BC"/>
    <w:rsid w:val="000558BC"/>
    <w:rsid w:val="000A3B0F"/>
    <w:rsid w:val="000D62DF"/>
    <w:rsid w:val="00161C28"/>
    <w:rsid w:val="001F1F9E"/>
    <w:rsid w:val="001F7676"/>
    <w:rsid w:val="00370224"/>
    <w:rsid w:val="004159A8"/>
    <w:rsid w:val="00452DE4"/>
    <w:rsid w:val="00501171"/>
    <w:rsid w:val="005152EA"/>
    <w:rsid w:val="00521471"/>
    <w:rsid w:val="0057270C"/>
    <w:rsid w:val="005E3EDC"/>
    <w:rsid w:val="00643781"/>
    <w:rsid w:val="0068416A"/>
    <w:rsid w:val="006B144D"/>
    <w:rsid w:val="006B53B9"/>
    <w:rsid w:val="006F05AD"/>
    <w:rsid w:val="006F2C40"/>
    <w:rsid w:val="007107E1"/>
    <w:rsid w:val="00741145"/>
    <w:rsid w:val="007A67FA"/>
    <w:rsid w:val="007A74B9"/>
    <w:rsid w:val="007F4C61"/>
    <w:rsid w:val="00875C86"/>
    <w:rsid w:val="00894831"/>
    <w:rsid w:val="00925A23"/>
    <w:rsid w:val="00941220"/>
    <w:rsid w:val="009E66F5"/>
    <w:rsid w:val="009F41E4"/>
    <w:rsid w:val="00A55519"/>
    <w:rsid w:val="00B76396"/>
    <w:rsid w:val="00BC40AE"/>
    <w:rsid w:val="00C95C80"/>
    <w:rsid w:val="00CD4B8A"/>
    <w:rsid w:val="00D31C13"/>
    <w:rsid w:val="00DD26D6"/>
    <w:rsid w:val="00E65052"/>
    <w:rsid w:val="00E84971"/>
    <w:rsid w:val="00EE4D38"/>
    <w:rsid w:val="00EF4A68"/>
    <w:rsid w:val="00FA36E5"/>
    <w:rsid w:val="023210A4"/>
    <w:rsid w:val="0373688E"/>
    <w:rsid w:val="2C6EC4F1"/>
    <w:rsid w:val="2FC4EAE5"/>
    <w:rsid w:val="37E49C38"/>
    <w:rsid w:val="38114CE4"/>
    <w:rsid w:val="493C2FBD"/>
    <w:rsid w:val="4E9E9FB8"/>
    <w:rsid w:val="5BF7E80A"/>
    <w:rsid w:val="60F52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16393A"/>
  <w15:chartTrackingRefBased/>
  <w15:docId w15:val="{65DC85C5-4DC3-4369-9062-ACD6D5F1E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9F41E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agwek">
    <w:name w:val="header"/>
    <w:basedOn w:val="Normalny"/>
    <w:link w:val="NagwekZnak"/>
    <w:uiPriority w:val="99"/>
    <w:unhideWhenUsed/>
    <w:rsid w:val="001F7676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1F7676"/>
  </w:style>
  <w:style w:type="paragraph" w:styleId="Stopka">
    <w:name w:val="footer"/>
    <w:basedOn w:val="Normalny"/>
    <w:link w:val="StopkaZnak"/>
    <w:uiPriority w:val="99"/>
    <w:unhideWhenUsed/>
    <w:rsid w:val="001F7676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1F76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A130D-0D60-4E07-A934-DF074BB9089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rya Harshkova</dc:creator>
  <keywords/>
  <dc:description/>
  <lastModifiedBy>Martyna Zalewska</lastModifiedBy>
  <revision>9</revision>
  <dcterms:created xsi:type="dcterms:W3CDTF">2022-04-04T07:23:00.0000000Z</dcterms:created>
  <dcterms:modified xsi:type="dcterms:W3CDTF">2022-04-11T08:37:25.6535343Z</dcterms:modified>
</coreProperties>
</file>